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912906fd9fc3d4b7e559334eeb5d666ffa175dd"/>
    <w:p>
      <w:pPr>
        <w:pStyle w:val="Heading1"/>
      </w:pPr>
      <w:r>
        <w:t xml:space="preserve">Cover Letter for School Counselor Position in United States San Francisco</w:t>
      </w:r>
    </w:p>
    <w:p>
      <w:pPr>
        <w:pStyle w:val="FirstParagraph"/>
      </w:pPr>
      <w:r>
        <w:t xml:space="preserve">Dear [Hiring Manager's Name],</w:t>
      </w:r>
    </w:p>
    <w:p>
      <w:pPr>
        <w:pStyle w:val="BodyText"/>
      </w:pPr>
      <w:r>
        <w:t xml:space="preserve">I am writing to express my sincere interest in the School Counselor position at [School Name] in the United States San Francisco. With a deep commitment to fostering student success and a passion for supporting the holistic development of young individuals, I am eager to contribute my expertise, empathy, and dedication to your esteemed institution. As a certified school counselor with [X years] of experience in educational settings across the United States, I have consistently prioritized creating inclusive environments where every student feels valued, empowered, and equipped to thrive. My background aligns closely with the mission of [School Name], particularly in addressing the diverse needs of students within San Francisco’s dynamic and culturally rich community.</w:t>
      </w:r>
    </w:p>
    <w:p>
      <w:pPr>
        <w:pStyle w:val="BodyText"/>
      </w:pPr>
      <w:r>
        <w:t xml:space="preserve">The role of a school counselor is pivotal in shaping not only academic outcomes but also the emotional, social, and ethical growth of students. In my career, I have worked alongside educators, families, and community organizations to develop programs that promote mental health awareness, academic achievement, and equitable opportunities for all learners. Whether through individual counseling sessions, group workshops on stress management or college readiness, or collaboration with teachers to implement differentiated instruction strategies, I have always sought to bridge the gap between students’ personal challenges and their educational aspirations. In San Francisco—a city known for its innovation, diversity, and commitment to social equity—these efforts are even more critical. The unique cultural tapestry of the United States San Francisco area demands counselors who are not only skilled in traditional practices but also culturally responsive and adaptable to the evolving needs of a globalized student population.</w:t>
      </w:r>
    </w:p>
    <w:p>
      <w:pPr>
        <w:pStyle w:val="BodyText"/>
      </w:pPr>
      <w:r>
        <w:t xml:space="preserve">One of my core strengths as a school counselor is my ability to build trust and rapport with students from all backgrounds. In previous roles, I have served students from underrepresented communities, including those facing socioeconomic barriers, language differences, or mental health challenges. For instance, at [Previous School/Institution], I co-led a mentorship program that paired high school students with local professionals in STEM fields, which significantly increased college enrollment rates among participants. This experience reinforced my belief that effective counseling requires both empathy and strategic planning. In San Francisco, where the educational landscape is shaped by rapid technological advancements and shifting societal norms, I am confident in my ability to design innovative solutions that meet the needs of today’s students.</w:t>
      </w:r>
    </w:p>
    <w:p>
      <w:pPr>
        <w:pStyle w:val="BodyText"/>
      </w:pPr>
      <w:r>
        <w:t xml:space="preserve">Furthermore, I understand the importance of collaboration in a school setting. As a School Counselor, I have consistently worked closely with teachers to identify students who may require additional support, developed individualized education plans (IEPs) for those with special needs, and organized workshops for parents on navigating the complexities of the U.S. education system. My experience in San Francisco’s public schools has also exposed me to the unique challenges faced by students in urban environments, such as access to resources, safety concerns, and the need for trauma-informed care. I am particularly drawn to [School Name] because of its reputation for prioritizing student well-being and community engagement—a philosophy that resonates deeply with my own values.</w:t>
      </w:r>
    </w:p>
    <w:p>
      <w:pPr>
        <w:pStyle w:val="BodyText"/>
      </w:pPr>
      <w:r>
        <w:t xml:space="preserve">What excites me most about the opportunity to join your team is the chance to contribute to a school culture that celebrates diversity and fosters resilience. In San Francisco, where students come from a wide array of cultural, linguistic, and socioeconomic backgrounds, it is essential for counselors to be proactive in addressing systemic inequities. For example, I have led initiatives focused on reducing achievement gaps through targeted interventions and advocacy for marginalized student groups. I am also well-versed in trauma-informed practices and have completed training in crisis response and mental health first aid, which are vital tools in today’s schools. These skills, combined with my ability to communicate effectively with students, families, and stakeholders, make me a strong candidate for this role.</w:t>
      </w:r>
    </w:p>
    <w:p>
      <w:pPr>
        <w:pStyle w:val="BodyText"/>
      </w:pPr>
      <w:r>
        <w:t xml:space="preserve">My commitment to the profession is reflected in my ongoing professional development. I hold a Master’s degree in Counseling from [University Name] and am licensed as a Professional Clinical Counselor (LPC) in the United States. I regularly attend workshops on topics such as social-emotional learning, anti-racist education, and restorative practices to stay current with best practices in the field. Additionally, I have volunteered with local organizations that provide mental health services to underserved youth, further solidifying my dedication to equitable access to care.</w:t>
      </w:r>
    </w:p>
    <w:p>
      <w:pPr>
        <w:pStyle w:val="BodyText"/>
      </w:pPr>
      <w:r>
        <w:t xml:space="preserve">As a School Counselor in the United States San Francisco area, I am prepared to bring a fresh perspective and a proven track record of making a meaningful impact. I am particularly drawn to [School Name] because of its focus on nurturing student potential and fostering inclusive communities. I am eager to contribute my expertise in academic advising, career planning, and student support services while learning from the innovative approaches already in place at your school. Together, we can create an environment where every student feels supported to reach their full potential.</w:t>
      </w:r>
    </w:p>
    <w:p>
      <w:pPr>
        <w:pStyle w:val="BodyText"/>
      </w:pPr>
      <w:r>
        <w:t xml:space="preserve">Thank you for considering my application. I would be honored to discuss how my experience and vision align with the goals of [School Name]. I am available at [Your Phone Number] or [Your Email Address] and am happy to accommodate an interview at your convenience. I look forward to the opportunity to contribute to the continued success of your institu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chool Counselor Position in United States San Francisco</dc:title>
  <dc:creator/>
  <dc:language>en</dc:language>
  <cp:keywords/>
  <dcterms:created xsi:type="dcterms:W3CDTF">2026-07-24T08:33:15Z</dcterms:created>
  <dcterms:modified xsi:type="dcterms:W3CDTF">2026-07-24T08:33:15Z</dcterms:modified>
</cp:coreProperties>
</file>

<file path=docProps/custom.xml><?xml version="1.0" encoding="utf-8"?>
<Properties xmlns="http://schemas.openxmlformats.org/officeDocument/2006/custom-properties" xmlns:vt="http://schemas.openxmlformats.org/officeDocument/2006/docPropsVTypes"/>
</file>